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35F" w:rsidRPr="0054435F" w:rsidRDefault="0054435F" w:rsidP="0054435F">
      <w:pPr>
        <w:shd w:val="clear" w:color="auto" w:fill="FFFFFF"/>
        <w:spacing w:after="0" w:line="240" w:lineRule="auto"/>
        <w:ind w:right="45"/>
        <w:outlineLvl w:val="2"/>
        <w:rPr>
          <w:rFonts w:ascii="inherit" w:eastAsia="Times New Roman" w:hAnsi="inherit" w:cs="Arial"/>
          <w:b/>
          <w:bCs/>
          <w:color w:val="444444"/>
          <w:sz w:val="23"/>
          <w:szCs w:val="23"/>
          <w:lang w:eastAsia="es-ES_tradnl"/>
        </w:rPr>
      </w:pPr>
      <w:r w:rsidRPr="0054435F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 xml:space="preserve">Descripción de la Unidad </w:t>
      </w:r>
      <w:r w:rsidR="004B1776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>4</w:t>
      </w:r>
      <w:r w:rsidRPr="0054435F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>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0"/>
        <w:gridCol w:w="6562"/>
      </w:tblGrid>
      <w:tr w:rsidR="0054435F" w:rsidRPr="0054435F" w:rsidTr="0054435F">
        <w:tc>
          <w:tcPr>
            <w:tcW w:w="5000" w:type="pct"/>
            <w:gridSpan w:val="2"/>
            <w:tcBorders>
              <w:top w:val="double" w:sz="4" w:space="0" w:color="808080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76923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4B1776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 xml:space="preserve">Descripción de la Unidad </w:t>
            </w:r>
            <w:r w:rsidR="004B1776" w:rsidRPr="004B1776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>4: Direccionamiento y Ruteo IPv4</w:t>
            </w:r>
          </w:p>
        </w:tc>
      </w:tr>
      <w:tr w:rsidR="0054435F" w:rsidRPr="0054435F" w:rsidTr="0054435F">
        <w:tc>
          <w:tcPr>
            <w:tcW w:w="1450" w:type="pct"/>
            <w:tcBorders>
              <w:top w:val="nil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mpetencia e indicadores de desempeño. </w:t>
            </w:r>
          </w:p>
        </w:tc>
        <w:tc>
          <w:tcPr>
            <w:tcW w:w="3500" w:type="pct"/>
            <w:tcBorders>
              <w:top w:val="nil"/>
              <w:left w:val="nil"/>
              <w:bottom w:val="double" w:sz="4" w:space="0" w:color="808080"/>
              <w:right w:val="doub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4E2B45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mpetencia: </w:t>
            </w:r>
            <w:r w:rsidR="004E2B45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 xml:space="preserve">Utilizara </w:t>
            </w:r>
            <w:r w:rsidR="004E2B45" w:rsidRPr="004E2B45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 xml:space="preserve">Especificaciones de direccionamiento IPv4, segmentación de redes </w:t>
            </w:r>
            <w:r w:rsidR="004E2B45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n diseño</w:t>
            </w:r>
            <w:r w:rsidR="004E2B45" w:rsidRPr="004E2B45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 xml:space="preserve"> VLSM y VLAN</w:t>
            </w:r>
            <w:r w:rsidR="004E2B45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 xml:space="preserve"> </w:t>
            </w:r>
          </w:p>
          <w:p w:rsidR="0054435F" w:rsidRDefault="0054435F" w:rsidP="0054435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Indicadores de desempeño: </w:t>
            </w:r>
          </w:p>
          <w:p w:rsidR="0054435F" w:rsidRDefault="00DD38C7" w:rsidP="00DD38C7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EP2:Examen escrito parcial 2</w:t>
            </w:r>
          </w:p>
          <w:p w:rsidR="00093CE3" w:rsidRDefault="00093CE3" w:rsidP="00093CE3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M4.1.1 Calculo de direcciones IP</w:t>
            </w:r>
            <w:r w:rsidR="00332867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(SNM)</w:t>
            </w:r>
          </w:p>
          <w:p w:rsidR="00E54934" w:rsidRDefault="00332867" w:rsidP="00093CE3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M4.1.2 Introducción a Cisco </w:t>
            </w:r>
            <w:proofErr w:type="spellStart"/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Packet</w:t>
            </w:r>
            <w:proofErr w:type="spellEnd"/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</w:t>
            </w:r>
            <w:proofErr w:type="spellStart"/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Tracer</w:t>
            </w:r>
            <w:proofErr w:type="spellEnd"/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.</w:t>
            </w:r>
            <w:r w:rsidR="00EB4658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(</w:t>
            </w:r>
            <w:r w:rsidR="00E24708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Configuración</w:t>
            </w:r>
            <w:r w:rsidR="00EB4658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direcciones IP)</w:t>
            </w:r>
          </w:p>
          <w:p w:rsidR="005356C6" w:rsidRPr="001344FB" w:rsidRDefault="005356C6" w:rsidP="005356C6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</w:pPr>
            <w:r w:rsidRPr="001344FB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 xml:space="preserve">M4.1.3 </w:t>
            </w:r>
            <w:proofErr w:type="spellStart"/>
            <w:r w:rsidRPr="001344FB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>Ensayo</w:t>
            </w:r>
            <w:proofErr w:type="spellEnd"/>
            <w:r w:rsidRPr="001344FB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 xml:space="preserve"> RFC 792 INTERNET CONTROL MESSAGE PROTOCOL</w:t>
            </w:r>
          </w:p>
          <w:p w:rsidR="001344FB" w:rsidRPr="001344FB" w:rsidRDefault="001344FB" w:rsidP="005356C6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val="es-MX" w:eastAsia="es-ES_tradnl"/>
              </w:rPr>
            </w:pPr>
            <w:r w:rsidRPr="001344FB">
              <w:rPr>
                <w:rFonts w:ascii="inherit" w:eastAsia="Times New Roman" w:hAnsi="inherit" w:cs="Times New Roman"/>
                <w:sz w:val="20"/>
                <w:szCs w:val="20"/>
                <w:lang w:val="es-MX" w:eastAsia="es-ES_tradnl"/>
              </w:rPr>
              <w:t xml:space="preserve">M4.1.4 Direcciones IP y </w:t>
            </w:r>
            <w:proofErr w:type="spellStart"/>
            <w:r w:rsidRPr="001344FB">
              <w:rPr>
                <w:rFonts w:ascii="inherit" w:eastAsia="Times New Roman" w:hAnsi="inherit" w:cs="Times New Roman"/>
                <w:sz w:val="20"/>
                <w:szCs w:val="20"/>
                <w:lang w:val="es-MX" w:eastAsia="es-ES_tradnl"/>
              </w:rPr>
              <w:t>mascaras</w:t>
            </w:r>
            <w:proofErr w:type="spellEnd"/>
            <w:r w:rsidRPr="001344FB">
              <w:rPr>
                <w:rFonts w:ascii="inherit" w:eastAsia="Times New Roman" w:hAnsi="inherit" w:cs="Times New Roman"/>
                <w:sz w:val="20"/>
                <w:szCs w:val="20"/>
                <w:lang w:val="es-MX" w:eastAsia="es-ES_tradnl"/>
              </w:rPr>
              <w:t xml:space="preserve"> de red</w:t>
            </w:r>
            <w:bookmarkStart w:id="0" w:name="_GoBack"/>
            <w:bookmarkEnd w:id="0"/>
          </w:p>
          <w:p w:rsidR="00093CE3" w:rsidRDefault="00093CE3" w:rsidP="00093CE3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M4.2.1 </w:t>
            </w:r>
            <w:r w:rsidR="00333425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Direccionamiento</w:t>
            </w:r>
            <w:r w:rsidR="00814E96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,</w:t>
            </w:r>
            <w:r w:rsidR="00333425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Ruteo y </w:t>
            </w: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Segmentación VLSM</w:t>
            </w:r>
            <w:r w:rsidR="00333425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</w:t>
            </w:r>
          </w:p>
          <w:p w:rsidR="005E5012" w:rsidRPr="005356C6" w:rsidRDefault="005E5012" w:rsidP="00093CE3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</w:pPr>
            <w:r w:rsidRPr="005356C6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 xml:space="preserve">M4.2.2 </w:t>
            </w:r>
            <w:proofErr w:type="spellStart"/>
            <w:r w:rsidRPr="005356C6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>Ensayo</w:t>
            </w:r>
            <w:proofErr w:type="spellEnd"/>
            <w:r w:rsidRPr="005356C6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 xml:space="preserve"> RFC 950 Internet Standard </w:t>
            </w:r>
            <w:proofErr w:type="spellStart"/>
            <w:r w:rsidRPr="005356C6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>Subnetting</w:t>
            </w:r>
            <w:proofErr w:type="spellEnd"/>
            <w:r w:rsidRPr="005356C6">
              <w:rPr>
                <w:rFonts w:ascii="inherit" w:eastAsia="Times New Roman" w:hAnsi="inherit" w:cs="Times New Roman"/>
                <w:sz w:val="20"/>
                <w:szCs w:val="20"/>
                <w:lang w:val="en-US" w:eastAsia="es-ES_tradnl"/>
              </w:rPr>
              <w:t xml:space="preserve"> Procedure</w:t>
            </w:r>
          </w:p>
          <w:p w:rsidR="00535F9D" w:rsidRDefault="00493283" w:rsidP="00093CE3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1344FB">
              <w:rPr>
                <w:rFonts w:ascii="inherit" w:eastAsia="Times New Roman" w:hAnsi="inherit" w:cs="Times New Roman"/>
                <w:sz w:val="20"/>
                <w:szCs w:val="20"/>
                <w:lang w:val="es-MX" w:eastAsia="es-ES_tradnl"/>
              </w:rPr>
              <w:t>M4.2.3</w:t>
            </w:r>
            <w:r w:rsidR="00535F9D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Configuración de Rutas estáticas</w:t>
            </w:r>
          </w:p>
          <w:p w:rsidR="00332867" w:rsidRPr="0054435F" w:rsidRDefault="00332867" w:rsidP="00093CE3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M4.3.1 VLAN</w:t>
            </w:r>
          </w:p>
        </w:tc>
      </w:tr>
      <w:tr w:rsidR="0054435F" w:rsidRPr="0054435F" w:rsidTr="0054435F">
        <w:tc>
          <w:tcPr>
            <w:tcW w:w="1450" w:type="pct"/>
            <w:tcBorders>
              <w:top w:val="nil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E97500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Modalidad, duración de la Unidad.</w:t>
            </w:r>
            <w:r w:rsidRPr="0054435F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 </w:t>
            </w:r>
          </w:p>
        </w:tc>
        <w:tc>
          <w:tcPr>
            <w:tcW w:w="3500" w:type="pct"/>
            <w:tcBorders>
              <w:top w:val="nil"/>
              <w:left w:val="nil"/>
              <w:bottom w:val="double" w:sz="4" w:space="0" w:color="808080"/>
              <w:right w:val="doub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Modalidad:</w:t>
            </w:r>
            <w:r w:rsidRPr="005443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 </w:t>
            </w:r>
            <w:r w:rsidR="001F72EE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En línea/Presencial</w:t>
            </w:r>
          </w:p>
          <w:p w:rsidR="0054435F" w:rsidRPr="0054435F" w:rsidRDefault="0054435F" w:rsidP="00405D0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Duración:</w:t>
            </w:r>
            <w:r w:rsidR="00F574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</w:t>
            </w:r>
            <w:r w:rsidR="00405D0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20 </w:t>
            </w:r>
            <w:r w:rsidRPr="0054435F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horas. </w:t>
            </w:r>
            <w:r w:rsidR="00405D0F" w:rsidRPr="005443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</w:t>
            </w:r>
          </w:p>
        </w:tc>
      </w:tr>
    </w:tbl>
    <w:p w:rsidR="006A5288" w:rsidRDefault="006A5288"/>
    <w:sectPr w:rsidR="006A528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NDA3NDE0NzA3MTJS0lEKTi0uzszPAykwrAUAYEaqKSwAAAA="/>
  </w:docVars>
  <w:rsids>
    <w:rsidRoot w:val="0054435F"/>
    <w:rsid w:val="00092BD3"/>
    <w:rsid w:val="00093CE3"/>
    <w:rsid w:val="000C6CD1"/>
    <w:rsid w:val="00127F75"/>
    <w:rsid w:val="001344FB"/>
    <w:rsid w:val="001744F9"/>
    <w:rsid w:val="001943FB"/>
    <w:rsid w:val="001A003B"/>
    <w:rsid w:val="001A7D89"/>
    <w:rsid w:val="001F72EE"/>
    <w:rsid w:val="002A4935"/>
    <w:rsid w:val="002C10BF"/>
    <w:rsid w:val="00332867"/>
    <w:rsid w:val="00333425"/>
    <w:rsid w:val="003E14D4"/>
    <w:rsid w:val="00405D0F"/>
    <w:rsid w:val="00426435"/>
    <w:rsid w:val="004815F0"/>
    <w:rsid w:val="00493283"/>
    <w:rsid w:val="004B1776"/>
    <w:rsid w:val="004E2B45"/>
    <w:rsid w:val="005356C6"/>
    <w:rsid w:val="00535F9D"/>
    <w:rsid w:val="0054435F"/>
    <w:rsid w:val="005E5012"/>
    <w:rsid w:val="005F158D"/>
    <w:rsid w:val="006A5288"/>
    <w:rsid w:val="006C3C85"/>
    <w:rsid w:val="006C6399"/>
    <w:rsid w:val="0072249A"/>
    <w:rsid w:val="007554D3"/>
    <w:rsid w:val="0075778D"/>
    <w:rsid w:val="0076113C"/>
    <w:rsid w:val="007A4859"/>
    <w:rsid w:val="00802576"/>
    <w:rsid w:val="00810F29"/>
    <w:rsid w:val="00814E96"/>
    <w:rsid w:val="00847ADA"/>
    <w:rsid w:val="00864824"/>
    <w:rsid w:val="008A2481"/>
    <w:rsid w:val="008D45AD"/>
    <w:rsid w:val="009168F4"/>
    <w:rsid w:val="00933CE1"/>
    <w:rsid w:val="009B5263"/>
    <w:rsid w:val="00A15EF2"/>
    <w:rsid w:val="00AA2884"/>
    <w:rsid w:val="00AB1A6D"/>
    <w:rsid w:val="00AD56E4"/>
    <w:rsid w:val="00B1185C"/>
    <w:rsid w:val="00B539A7"/>
    <w:rsid w:val="00B60A38"/>
    <w:rsid w:val="00B96AFE"/>
    <w:rsid w:val="00BA5647"/>
    <w:rsid w:val="00C53729"/>
    <w:rsid w:val="00C84864"/>
    <w:rsid w:val="00CC50A9"/>
    <w:rsid w:val="00D11816"/>
    <w:rsid w:val="00D20FD6"/>
    <w:rsid w:val="00DC2C33"/>
    <w:rsid w:val="00DD38C7"/>
    <w:rsid w:val="00DE08BB"/>
    <w:rsid w:val="00E24708"/>
    <w:rsid w:val="00E54934"/>
    <w:rsid w:val="00E97500"/>
    <w:rsid w:val="00EA7A0D"/>
    <w:rsid w:val="00EB344A"/>
    <w:rsid w:val="00EB4658"/>
    <w:rsid w:val="00F3451F"/>
    <w:rsid w:val="00F5745F"/>
    <w:rsid w:val="00FA71CE"/>
    <w:rsid w:val="00FC3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06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7</Words>
  <Characters>644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Fco Alvarez</dc:creator>
  <cp:keywords/>
  <dc:description/>
  <cp:lastModifiedBy>UABC</cp:lastModifiedBy>
  <cp:revision>27</cp:revision>
  <dcterms:created xsi:type="dcterms:W3CDTF">2014-09-29T16:18:00Z</dcterms:created>
  <dcterms:modified xsi:type="dcterms:W3CDTF">2015-10-29T16:45:00Z</dcterms:modified>
</cp:coreProperties>
</file>